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r>
        <w:t xml:space="preserve"> </w:t>
      </w:r>
      <w:r>
        <w:t xml:space="preserve">-</w:t>
      </w:r>
      <w:r>
        <w:t xml:space="preserve"> </w:t>
      </w:r>
      <w:r>
        <w:t xml:space="preserve">Thailand</w:t>
      </w:r>
      <w:r>
        <w:t xml:space="preserve"> </w:t>
      </w:r>
      <w:r>
        <w:t xml:space="preserve">Bangkok</w:t>
      </w:r>
    </w:p>
    <w:bookmarkStart w:id="20" w:name="curriculum-developer-cover-letter"/>
    <w:p>
      <w:pPr>
        <w:pStyle w:val="Heading1"/>
      </w:pPr>
      <w:r>
        <w:t xml:space="preserve">Curriculum Developer Cover Letter</w:t>
      </w:r>
    </w:p>
    <w:p>
      <w:pPr>
        <w:pStyle w:val="FirstParagraph"/>
      </w:pPr>
      <w:r>
        <w:t xml:space="preserve">Submitted for the Curriculum Developer Position in Thailand Bangkok</w:t>
      </w:r>
    </w:p>
    <w:bookmarkEnd w:id="20"/>
    <w:p>
      <w:pPr>
        <w:pStyle w:val="BodyText"/>
      </w:pPr>
      <w:r>
        <w:rPr>
          <w:bCs/>
          <w:b/>
        </w:rP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Hiring Manager's Name]</w:t>
      </w:r>
      <w:r>
        <w:br/>
      </w:r>
      <w:r>
        <w:t xml:space="preserve">[Company/Organization Name]</w:t>
      </w:r>
      <w:r>
        <w:br/>
      </w:r>
      <w:r>
        <w:t xml:space="preserve">[Address]</w:t>
      </w:r>
      <w:r>
        <w:br/>
      </w:r>
      <w:r>
        <w:t xml:space="preserve">Bangkok, Thailand</w:t>
      </w:r>
    </w:p>
    <w:p>
      <w:pPr>
        <w:pStyle w:val="BodyText"/>
      </w:pPr>
      <w:r>
        <w:t xml:space="preserve">Dear [Hiring Manager's Name],</w:t>
      </w:r>
    </w:p>
    <w:p>
      <w:pPr>
        <w:pStyle w:val="BodyText"/>
      </w:pPr>
      <w:r>
        <w:t xml:space="preserve">I am writing to express my enthusiastic interest in the Curriculum Developer position at your esteemed organization in Thailand Bangkok. As an education professional with a passion for shaping impactful learning experiences, I am eager to contribute my expertise in curriculum design, pedagogical innovation, and cultural adaptation to support the educational goals of your institution. This opportunity aligns perfectly with my career focus on creating dynamic curricula that empower students while respecting the unique needs of diverse communities—particularly in Thailand’s vibrant academic landscape.</w:t>
      </w:r>
    </w:p>
    <w:p>
      <w:pPr>
        <w:pStyle w:val="BodyText"/>
      </w:pPr>
      <w:r>
        <w:t xml:space="preserve">With over [X years] of experience as a Curriculum Developer, I have dedicated my career to designing and implementing educational frameworks that foster critical thinking, creativity, and real-world application. My work spans K-12 education, higher education, and professional development programs across multiple countries. In Thailand Bangkok specifically, I have witnessed the transformative power of culturally responsive curricula that bridge global standards with local traditions. This experience has deepened my commitment to creating learning materials that resonate with Thai students while preparing them for a globally interconnected world.</w:t>
      </w:r>
    </w:p>
    <w:p>
      <w:pPr>
        <w:pStyle w:val="BodyText"/>
      </w:pPr>
      <w:r>
        <w:t xml:space="preserve">One of my core strengths lies in my ability to collaborate effectively with educators, administrators, and stakeholders to identify instructional needs and translate them into cohesive curriculum frameworks. For instance, during my tenure at [Previous Organization], I led the development of a bilingual English-Thai curriculum for secondary students. This project required a nuanced understanding of Thai cultural values, language proficiency requirements, and the Ministry of Education’s guidelines. By integrating interactive digital tools and project-based learning strategies, we successfully enhanced student engagement and academic outcomes. The curriculum was later adopted by [Number] schools in Bangkok, demonstrating its adaptability and effectiveness.</w:t>
      </w:r>
    </w:p>
    <w:p>
      <w:pPr>
        <w:pStyle w:val="BodyText"/>
      </w:pPr>
      <w:r>
        <w:t xml:space="preserve">Another key aspect of my work as a Curriculum Developer is my focus on assessment design and continuous improvement. I believe that effective curricula must be both measurable and flexible. In Thailand Bangkok, where education systems are evolving rapidly to incorporate technology and international benchmarks, this approach is critical. For example, I recently worked with a team to revise a vocational training program for technical students in the region. By incorporating industry feedback and aligning learning objectives with national skill development goals, we created a curriculum that not only met academic standards but also improved job placement rates by 30% within two years.</w:t>
      </w:r>
    </w:p>
    <w:p>
      <w:pPr>
        <w:pStyle w:val="BodyText"/>
      </w:pPr>
      <w:r>
        <w:t xml:space="preserve">My background also includes expertise in integrating technology into education. As a Curriculum Developer, I have designed e-learning modules that cater to diverse learning styles and accessibility needs. In Thailand, where digital literacy is growing rapidly, this skill is particularly valuable. I understand the importance of tailoring resources to local infrastructure challenges—such as limited internet access in some areas—while leveraging tools like mobile learning platforms and offline-compatible materials to ensure equitable access for all students.</w:t>
      </w:r>
    </w:p>
    <w:p>
      <w:pPr>
        <w:pStyle w:val="BodyText"/>
      </w:pPr>
      <w:r>
        <w:t xml:space="preserve">What sets me apart as a Curriculum Developer is my deep respect for cultural context and my ability to adapt global educational trends to local environments. In Thailand, where education is deeply intertwined with social values and community traditions, this sensitivity is essential. For example, when developing a civics curriculum for primary students in Bangkok, I incorporated traditional Thai stories and historical narratives to make the content more relatable and meaningful. This approach not only strengthened student engagement but also fostered a stronger connection to their cultural heritage.</w:t>
      </w:r>
    </w:p>
    <w:p>
      <w:pPr>
        <w:pStyle w:val="BodyText"/>
      </w:pPr>
      <w:r>
        <w:t xml:space="preserve">I am particularly drawn to this opportunity in Thailand Bangkok because of its unique position as a hub for innovation and cultural exchange. The city’s diverse population, growing demand for bilingual education, and emphasis on STEM (Science, Technology, Engineering, and Mathematics) initiatives create an exciting environment for curriculum development. I am eager to contribute my skills in designing forward-thinking programs that prepare students for the challenges of the 21st century while honoring Thailand’s rich traditions.</w:t>
      </w:r>
    </w:p>
    <w:p>
      <w:pPr>
        <w:pStyle w:val="BodyText"/>
      </w:pPr>
      <w:r>
        <w:t xml:space="preserve">As a Curriculum Developer, I am committed to fostering lifelong learning and equipping educators with the tools they need to succeed. My goal is to create curricula that are not only academically rigorous but also adaptable to changing societal needs. In Bangkok, where education plays a vital role in shaping the future of Thailand’s youth, this mission holds special significance. I am confident that my experience, creativity, and dedication will make me a valuable asset to your team.</w:t>
      </w:r>
    </w:p>
    <w:p>
      <w:pPr>
        <w:pStyle w:val="BodyText"/>
      </w:pPr>
      <w:r>
        <w:t xml:space="preserve">Thank you for considering my application. I would welcome the opportunity to discuss how my background and vision align with your organization’s goals. Please feel free to contact me at [Your Phone Number] or [Your Email Address] at your convenience. I look forward to the possibility of contributing to the educational excellence that Thailand Bangkok is known for.</w:t>
      </w:r>
    </w:p>
    <w:p>
      <w:pPr>
        <w:pStyle w:val="BodyText"/>
      </w:pPr>
      <w:r>
        <w:t xml:space="preserve">Sincerely,</w:t>
      </w:r>
      <w:r>
        <w:br/>
      </w:r>
      <w:r>
        <w:rPr>
          <w:bCs/>
          <w:b/>
        </w:rP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 - Thailand Bangkok</dc:title>
  <dc:creator/>
  <dc:language>en</dc:language>
  <cp:keywords/>
  <dcterms:created xsi:type="dcterms:W3CDTF">2026-07-22T22:47:08Z</dcterms:created>
  <dcterms:modified xsi:type="dcterms:W3CDTF">2026-07-22T22:47:08Z</dcterms:modified>
</cp:coreProperties>
</file>

<file path=docProps/custom.xml><?xml version="1.0" encoding="utf-8"?>
<Properties xmlns="http://schemas.openxmlformats.org/officeDocument/2006/custom-properties" xmlns:vt="http://schemas.openxmlformats.org/officeDocument/2006/docPropsVTypes"/>
</file>